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26BB1D" w14:textId="78915441" w:rsidR="00205141" w:rsidRPr="00CD6522" w:rsidRDefault="00205141" w:rsidP="00B02367">
      <w:pPr>
        <w:spacing w:line="360" w:lineRule="auto"/>
        <w:contextualSpacing/>
        <w:jc w:val="center"/>
        <w:rPr>
          <w:b/>
        </w:rPr>
      </w:pPr>
      <w:r>
        <w:rPr>
          <w:b/>
        </w:rPr>
        <w:t>[</w:t>
      </w:r>
      <w:r w:rsidRPr="00CD6522">
        <w:rPr>
          <w:b/>
        </w:rPr>
        <w:t xml:space="preserve">SAMPLE </w:t>
      </w:r>
      <w:r>
        <w:rPr>
          <w:b/>
        </w:rPr>
        <w:t>PETITION]</w:t>
      </w:r>
    </w:p>
    <w:p w14:paraId="30E539CD" w14:textId="77777777" w:rsidR="00205141" w:rsidRPr="00CD6522" w:rsidRDefault="00205141" w:rsidP="00B02367">
      <w:pPr>
        <w:spacing w:line="360" w:lineRule="auto"/>
        <w:contextualSpacing/>
        <w:jc w:val="center"/>
        <w:rPr>
          <w:b/>
        </w:rPr>
      </w:pPr>
    </w:p>
    <w:p w14:paraId="40C27BDC" w14:textId="77777777" w:rsidR="00E55BF8" w:rsidRDefault="00205141" w:rsidP="00B02367">
      <w:pPr>
        <w:contextualSpacing/>
        <w:jc w:val="center"/>
        <w:rPr>
          <w:b/>
        </w:rPr>
      </w:pPr>
      <w:r>
        <w:rPr>
          <w:b/>
        </w:rPr>
        <w:t xml:space="preserve">BEFORE THE </w:t>
      </w:r>
    </w:p>
    <w:p w14:paraId="17AA799C" w14:textId="22CF37B6" w:rsidR="00205141" w:rsidRPr="00CD6522" w:rsidRDefault="00205141" w:rsidP="00E55BF8">
      <w:pPr>
        <w:contextualSpacing/>
        <w:jc w:val="center"/>
        <w:rPr>
          <w:b/>
        </w:rPr>
      </w:pPr>
      <w:r>
        <w:rPr>
          <w:b/>
        </w:rPr>
        <w:t>INDIANA EDUCATION</w:t>
      </w:r>
      <w:r w:rsidR="00E55BF8">
        <w:rPr>
          <w:b/>
        </w:rPr>
        <w:t xml:space="preserve"> </w:t>
      </w:r>
      <w:r w:rsidRPr="00CD6522">
        <w:rPr>
          <w:b/>
        </w:rPr>
        <w:t>EMPLOYMENT RELATIONS BOARD</w:t>
      </w:r>
    </w:p>
    <w:p w14:paraId="02080495" w14:textId="77777777" w:rsidR="00205141" w:rsidRDefault="00205141" w:rsidP="00B02367">
      <w:pPr>
        <w:spacing w:line="360" w:lineRule="auto"/>
        <w:contextualSpacing/>
        <w:jc w:val="center"/>
        <w:rPr>
          <w:b/>
        </w:rPr>
      </w:pPr>
    </w:p>
    <w:sdt>
      <w:sdtPr>
        <w:rPr>
          <w:b/>
        </w:rPr>
        <w:alias w:val="School Employer Name"/>
        <w:tag w:val="School Employer Name"/>
        <w:id w:val="-286208589"/>
        <w:placeholder>
          <w:docPart w:val="FC27B4B173FE4EE6B8C0E0AE2B7E252F"/>
        </w:placeholder>
        <w:showingPlcHdr/>
        <w15:color w:val="000000"/>
        <w:text/>
      </w:sdtPr>
      <w:sdtEndPr/>
      <w:sdtContent>
        <w:p w14:paraId="3487B4A1" w14:textId="77777777" w:rsidR="009B3B83" w:rsidRDefault="009B3B83" w:rsidP="00B02367">
          <w:pPr>
            <w:spacing w:line="360" w:lineRule="auto"/>
            <w:contextualSpacing/>
            <w:jc w:val="center"/>
            <w:rPr>
              <w:b/>
            </w:rPr>
          </w:pPr>
          <w:r w:rsidRPr="00C665FB">
            <w:rPr>
              <w:rStyle w:val="PlaceholderText"/>
              <w:caps/>
              <w:smallCaps/>
            </w:rPr>
            <w:t>Click here to enter text.</w:t>
          </w:r>
        </w:p>
      </w:sdtContent>
    </w:sdt>
    <w:p w14:paraId="27778E62" w14:textId="77777777" w:rsidR="00205141" w:rsidRDefault="00205141" w:rsidP="00B02367">
      <w:pPr>
        <w:spacing w:line="360" w:lineRule="auto"/>
        <w:contextualSpacing/>
        <w:rPr>
          <w:b/>
        </w:rPr>
      </w:pPr>
    </w:p>
    <w:p w14:paraId="527A199B" w14:textId="7DDE1ABB" w:rsidR="009B3B83" w:rsidRPr="009B3B83" w:rsidRDefault="009B3B83" w:rsidP="00B02367">
      <w:pPr>
        <w:spacing w:line="360" w:lineRule="auto"/>
        <w:contextualSpacing/>
        <w:jc w:val="center"/>
        <w:rPr>
          <w:b/>
          <w:u w:val="single"/>
        </w:rPr>
      </w:pPr>
      <w:r>
        <w:rPr>
          <w:b/>
          <w:u w:val="single"/>
        </w:rPr>
        <w:t xml:space="preserve">PETITION FOR </w:t>
      </w:r>
      <w:r w:rsidR="00E55BF8">
        <w:rPr>
          <w:b/>
          <w:u w:val="single"/>
        </w:rPr>
        <w:t>DISPUTED UNIT DETERMINATION</w:t>
      </w:r>
    </w:p>
    <w:p w14:paraId="624D304A" w14:textId="77777777" w:rsidR="00D8104D" w:rsidRDefault="00D8104D" w:rsidP="00B02367">
      <w:pPr>
        <w:spacing w:line="360" w:lineRule="auto"/>
        <w:contextualSpacing/>
      </w:pPr>
    </w:p>
    <w:p w14:paraId="56460542" w14:textId="0F4EB59D" w:rsidR="009B3B83" w:rsidRPr="00B02367" w:rsidRDefault="00BA0A19" w:rsidP="006B125E">
      <w:pPr>
        <w:pStyle w:val="ListParagraph"/>
        <w:numPr>
          <w:ilvl w:val="0"/>
          <w:numId w:val="1"/>
        </w:numPr>
        <w:spacing w:line="360" w:lineRule="auto"/>
        <w:ind w:left="0" w:firstLine="0"/>
        <w:rPr>
          <w:b/>
          <w:u w:val="single"/>
        </w:rPr>
      </w:pPr>
      <w:r w:rsidRPr="008965F4">
        <w:rPr>
          <w:b/>
          <w:u w:val="single"/>
        </w:rPr>
        <w:t>Information of Known Interested Parties</w:t>
      </w:r>
    </w:p>
    <w:p w14:paraId="7DDB4FFA" w14:textId="23F37849" w:rsidR="00BA0A19" w:rsidRPr="002D1290" w:rsidRDefault="00BA0A19" w:rsidP="00B02367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spacing w:line="360" w:lineRule="auto"/>
        <w:rPr>
          <w:b/>
        </w:rPr>
      </w:pPr>
      <w:r w:rsidRPr="002D1290">
        <w:rPr>
          <w:b/>
        </w:rPr>
        <w:t>Petitioner Information</w:t>
      </w:r>
    </w:p>
    <w:p w14:paraId="67BA312D" w14:textId="77777777" w:rsidR="00D25AE3" w:rsidRPr="00DF4D92" w:rsidRDefault="00D25AE3" w:rsidP="006B125E">
      <w:pPr>
        <w:spacing w:line="360" w:lineRule="auto"/>
        <w:ind w:left="720"/>
        <w:contextualSpacing/>
      </w:pPr>
      <w:r w:rsidRPr="00BF1D48">
        <w:rPr>
          <w:u w:val="single"/>
        </w:rPr>
        <w:t>Name</w:t>
      </w:r>
      <w:r>
        <w:t xml:space="preserve">: </w:t>
      </w:r>
      <w:sdt>
        <w:sdtPr>
          <w:id w:val="1293784592"/>
          <w:placeholder>
            <w:docPart w:val="6F993502075D42699A2500C903337A4C"/>
          </w:placeholder>
          <w:showingPlcHdr/>
          <w15:color w:val="000000"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6CFD8182" w14:textId="2BFE91CC" w:rsidR="00D25AE3" w:rsidRDefault="00D25AE3" w:rsidP="006B125E">
      <w:pPr>
        <w:spacing w:line="360" w:lineRule="auto"/>
        <w:ind w:left="720"/>
        <w:contextualSpacing/>
      </w:pPr>
      <w:r w:rsidRPr="00BF1D48">
        <w:rPr>
          <w:u w:val="single"/>
        </w:rPr>
        <w:t>Title</w:t>
      </w:r>
      <w:r>
        <w:t xml:space="preserve">: </w:t>
      </w:r>
      <w:sdt>
        <w:sdtPr>
          <w:id w:val="-479459278"/>
          <w:placeholder>
            <w:docPart w:val="6F993502075D42699A2500C903337A4C"/>
          </w:placeholder>
          <w:showingPlcHdr/>
          <w15:color w:val="000000"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545E4339" w14:textId="77777777" w:rsidR="00D25AE3" w:rsidRPr="00DF4D92" w:rsidRDefault="00D25AE3" w:rsidP="006B125E">
      <w:pPr>
        <w:spacing w:line="360" w:lineRule="auto"/>
        <w:ind w:left="720"/>
        <w:contextualSpacing/>
        <w:rPr>
          <w:u w:val="single"/>
        </w:rPr>
      </w:pPr>
      <w:r w:rsidRPr="00BF1D48">
        <w:rPr>
          <w:u w:val="single"/>
        </w:rPr>
        <w:t>Address</w:t>
      </w:r>
      <w:r>
        <w:t xml:space="preserve">: </w:t>
      </w:r>
      <w:sdt>
        <w:sdtPr>
          <w:id w:val="-664850429"/>
          <w:placeholder>
            <w:docPart w:val="6F993502075D42699A2500C903337A4C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3F45CA3B" w14:textId="77777777" w:rsidR="00D25AE3" w:rsidRPr="00DF4D92" w:rsidRDefault="00D25AE3" w:rsidP="006B125E">
      <w:pPr>
        <w:spacing w:line="360" w:lineRule="auto"/>
        <w:ind w:left="720"/>
        <w:contextualSpacing/>
        <w:rPr>
          <w:u w:val="single"/>
        </w:rPr>
      </w:pPr>
      <w:r w:rsidRPr="00BF1D48">
        <w:rPr>
          <w:u w:val="single"/>
        </w:rPr>
        <w:t>Telephone</w:t>
      </w:r>
      <w:r>
        <w:t xml:space="preserve">: </w:t>
      </w:r>
      <w:sdt>
        <w:sdtPr>
          <w:id w:val="621113474"/>
          <w:placeholder>
            <w:docPart w:val="6F993502075D42699A2500C903337A4C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736C222E" w14:textId="0E23A2DC" w:rsidR="00D25AE3" w:rsidRDefault="00D25AE3" w:rsidP="006B125E">
      <w:pPr>
        <w:spacing w:line="360" w:lineRule="auto"/>
        <w:ind w:left="720"/>
        <w:contextualSpacing/>
      </w:pPr>
      <w:r w:rsidRPr="00BF1D48">
        <w:rPr>
          <w:u w:val="single"/>
        </w:rPr>
        <w:t>Email</w:t>
      </w:r>
      <w:r>
        <w:t xml:space="preserve">: </w:t>
      </w:r>
      <w:sdt>
        <w:sdtPr>
          <w:id w:val="700361094"/>
          <w:placeholder>
            <w:docPart w:val="6F993502075D42699A2500C903337A4C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4B534C4E" w14:textId="76E4300F" w:rsidR="00454C2D" w:rsidRDefault="00454C2D" w:rsidP="006B125E">
      <w:pPr>
        <w:spacing w:line="360" w:lineRule="auto"/>
        <w:ind w:left="720"/>
        <w:contextualSpacing/>
      </w:pPr>
      <w:r w:rsidRPr="00707749">
        <w:rPr>
          <w:u w:val="single"/>
        </w:rPr>
        <w:t>Attorney/Representative Name</w:t>
      </w:r>
      <w:r>
        <w:t>:</w:t>
      </w:r>
      <w:r w:rsidR="00847888">
        <w:t xml:space="preserve"> </w:t>
      </w:r>
      <w:sdt>
        <w:sdtPr>
          <w:id w:val="-1370839163"/>
          <w:placeholder>
            <w:docPart w:val="DefaultPlaceholder_-1854013440"/>
          </w:placeholder>
          <w:showingPlcHdr/>
        </w:sdtPr>
        <w:sdtEndPr/>
        <w:sdtContent>
          <w:r w:rsidR="00847888" w:rsidRPr="000F768C">
            <w:rPr>
              <w:rStyle w:val="PlaceholderText"/>
            </w:rPr>
            <w:t>Click or tap here to enter text.</w:t>
          </w:r>
        </w:sdtContent>
      </w:sdt>
    </w:p>
    <w:p w14:paraId="47F48370" w14:textId="06FBA01F" w:rsidR="00454C2D" w:rsidRPr="00DF4D92" w:rsidRDefault="00454C2D" w:rsidP="006B125E">
      <w:pPr>
        <w:spacing w:line="360" w:lineRule="auto"/>
        <w:ind w:left="720"/>
        <w:contextualSpacing/>
      </w:pPr>
      <w:r w:rsidRPr="00707749">
        <w:rPr>
          <w:u w:val="single"/>
        </w:rPr>
        <w:t>Attorney/Representative Email</w:t>
      </w:r>
      <w:r>
        <w:t xml:space="preserve">: </w:t>
      </w:r>
      <w:sdt>
        <w:sdtPr>
          <w:id w:val="469797560"/>
          <w:placeholder>
            <w:docPart w:val="DefaultPlaceholder_-1854013440"/>
          </w:placeholder>
          <w:showingPlcHdr/>
        </w:sdtPr>
        <w:sdtEndPr/>
        <w:sdtContent>
          <w:r w:rsidR="00847888" w:rsidRPr="000F768C">
            <w:rPr>
              <w:rStyle w:val="PlaceholderText"/>
            </w:rPr>
            <w:t>Click or tap here to enter text.</w:t>
          </w:r>
        </w:sdtContent>
      </w:sdt>
    </w:p>
    <w:p w14:paraId="42661EBF" w14:textId="77777777" w:rsidR="00BA0A19" w:rsidRPr="00E82A63" w:rsidRDefault="00BA0A19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sz w:val="20"/>
          <w:szCs w:val="20"/>
        </w:rPr>
      </w:pPr>
    </w:p>
    <w:p w14:paraId="62B6545C" w14:textId="68C677A5" w:rsidR="00BA0A19" w:rsidRPr="002D1290" w:rsidRDefault="00BA0A19" w:rsidP="00B02367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spacing w:line="360" w:lineRule="auto"/>
        <w:rPr>
          <w:b/>
        </w:rPr>
      </w:pPr>
      <w:r w:rsidRPr="002D1290">
        <w:rPr>
          <w:b/>
        </w:rPr>
        <w:t>School Employer Information</w:t>
      </w:r>
    </w:p>
    <w:p w14:paraId="07CF3880" w14:textId="4C8DAD7A" w:rsidR="00BA0A19" w:rsidRDefault="00BA0A19" w:rsidP="006B125E">
      <w:pPr>
        <w:spacing w:line="360" w:lineRule="auto"/>
        <w:ind w:left="720"/>
        <w:contextualSpacing/>
      </w:pPr>
      <w:r w:rsidRPr="00707749">
        <w:rPr>
          <w:u w:val="single"/>
        </w:rPr>
        <w:t>School Employer</w:t>
      </w:r>
      <w:r w:rsidR="00707749">
        <w:rPr>
          <w:u w:val="single"/>
        </w:rPr>
        <w:t xml:space="preserve"> Name</w:t>
      </w:r>
      <w:r w:rsidR="00D25AE3">
        <w:t xml:space="preserve">: </w:t>
      </w:r>
      <w:sdt>
        <w:sdtPr>
          <w:id w:val="1044562165"/>
          <w:placeholder>
            <w:docPart w:val="DefaultPlaceholder_1081868574"/>
          </w:placeholder>
          <w:showingPlcHdr/>
          <w:text/>
        </w:sdtPr>
        <w:sdtEndPr/>
        <w:sdtContent>
          <w:r w:rsidR="00D25AE3" w:rsidRPr="00034740">
            <w:rPr>
              <w:rStyle w:val="PlaceholderText"/>
            </w:rPr>
            <w:t>Click here to enter text.</w:t>
          </w:r>
        </w:sdtContent>
      </w:sdt>
    </w:p>
    <w:p w14:paraId="33B72945" w14:textId="04BA75C7" w:rsidR="00BA0A19" w:rsidRDefault="00BA0A19" w:rsidP="006B125E">
      <w:pPr>
        <w:spacing w:line="360" w:lineRule="auto"/>
        <w:ind w:left="720"/>
        <w:contextualSpacing/>
      </w:pPr>
      <w:r w:rsidRPr="00707749">
        <w:rPr>
          <w:u w:val="single"/>
        </w:rPr>
        <w:t>Superintendent’s Name</w:t>
      </w:r>
      <w:r w:rsidR="00D25AE3">
        <w:t xml:space="preserve">: </w:t>
      </w:r>
      <w:sdt>
        <w:sdtPr>
          <w:id w:val="-956023902"/>
          <w:placeholder>
            <w:docPart w:val="DefaultPlaceholder_1081868574"/>
          </w:placeholder>
          <w:showingPlcHdr/>
          <w:text/>
        </w:sdtPr>
        <w:sdtEndPr/>
        <w:sdtContent>
          <w:r w:rsidR="00D25AE3" w:rsidRPr="00034740">
            <w:rPr>
              <w:rStyle w:val="PlaceholderText"/>
            </w:rPr>
            <w:t>Click here to enter text.</w:t>
          </w:r>
        </w:sdtContent>
      </w:sdt>
      <w:r>
        <w:tab/>
      </w:r>
    </w:p>
    <w:p w14:paraId="7E34D736" w14:textId="77777777" w:rsidR="00D25AE3" w:rsidRPr="00DF4D92" w:rsidRDefault="00D25AE3" w:rsidP="006B125E">
      <w:pPr>
        <w:spacing w:line="360" w:lineRule="auto"/>
        <w:ind w:left="720"/>
        <w:contextualSpacing/>
        <w:rPr>
          <w:u w:val="single"/>
        </w:rPr>
      </w:pPr>
      <w:r w:rsidRPr="00BF1D48">
        <w:rPr>
          <w:u w:val="single"/>
        </w:rPr>
        <w:t>Address</w:t>
      </w:r>
      <w:r>
        <w:t xml:space="preserve">: </w:t>
      </w:r>
      <w:sdt>
        <w:sdtPr>
          <w:id w:val="-1096553854"/>
          <w:placeholder>
            <w:docPart w:val="6A1B23341E0F410DAE55B26247E37103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4C313764" w14:textId="77777777" w:rsidR="00D25AE3" w:rsidRPr="00DF4D92" w:rsidRDefault="00D25AE3" w:rsidP="006B125E">
      <w:pPr>
        <w:spacing w:line="360" w:lineRule="auto"/>
        <w:ind w:left="720"/>
        <w:contextualSpacing/>
        <w:rPr>
          <w:u w:val="single"/>
        </w:rPr>
      </w:pPr>
      <w:r w:rsidRPr="00BF1D48">
        <w:rPr>
          <w:u w:val="single"/>
        </w:rPr>
        <w:t>Telephone</w:t>
      </w:r>
      <w:r>
        <w:t xml:space="preserve">: </w:t>
      </w:r>
      <w:sdt>
        <w:sdtPr>
          <w:id w:val="-160171797"/>
          <w:placeholder>
            <w:docPart w:val="6A1B23341E0F410DAE55B26247E37103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7E842E53" w14:textId="0DBA901E" w:rsidR="00B247CA" w:rsidRDefault="00D25AE3" w:rsidP="006B125E">
      <w:pPr>
        <w:spacing w:line="360" w:lineRule="auto"/>
        <w:ind w:left="720"/>
        <w:contextualSpacing/>
      </w:pPr>
      <w:r w:rsidRPr="00BF1D48">
        <w:rPr>
          <w:u w:val="single"/>
        </w:rPr>
        <w:t>Email</w:t>
      </w:r>
      <w:r>
        <w:t xml:space="preserve">: </w:t>
      </w:r>
      <w:sdt>
        <w:sdtPr>
          <w:id w:val="-244568970"/>
          <w:placeholder>
            <w:docPart w:val="6A1B23341E0F410DAE55B26247E37103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5304899B" w14:textId="77777777" w:rsidR="00847888" w:rsidRDefault="00847888" w:rsidP="006B125E">
      <w:pPr>
        <w:spacing w:line="360" w:lineRule="auto"/>
        <w:ind w:left="720"/>
        <w:contextualSpacing/>
      </w:pPr>
      <w:r w:rsidRPr="00707749">
        <w:rPr>
          <w:u w:val="single"/>
        </w:rPr>
        <w:t>Attorney/Representative Name</w:t>
      </w:r>
      <w:r>
        <w:t xml:space="preserve">: </w:t>
      </w:r>
      <w:sdt>
        <w:sdtPr>
          <w:id w:val="1730341079"/>
          <w:placeholder>
            <w:docPart w:val="BE92E3B7ED274694979CF1DC86A5D270"/>
          </w:placeholder>
          <w:showingPlcHdr/>
        </w:sdtPr>
        <w:sdtEndPr/>
        <w:sdtContent>
          <w:r w:rsidRPr="000F768C">
            <w:rPr>
              <w:rStyle w:val="PlaceholderText"/>
            </w:rPr>
            <w:t>Click or tap here to enter text.</w:t>
          </w:r>
        </w:sdtContent>
      </w:sdt>
    </w:p>
    <w:p w14:paraId="701FE9A1" w14:textId="77777777" w:rsidR="00847888" w:rsidRPr="00DF4D92" w:rsidRDefault="00847888" w:rsidP="006B125E">
      <w:pPr>
        <w:spacing w:line="360" w:lineRule="auto"/>
        <w:ind w:left="720"/>
        <w:contextualSpacing/>
      </w:pPr>
      <w:r w:rsidRPr="00707749">
        <w:rPr>
          <w:u w:val="single"/>
        </w:rPr>
        <w:t>Attorney/Representative Email</w:t>
      </w:r>
      <w:r>
        <w:t xml:space="preserve">: </w:t>
      </w:r>
      <w:sdt>
        <w:sdtPr>
          <w:id w:val="-572592241"/>
          <w:placeholder>
            <w:docPart w:val="BE92E3B7ED274694979CF1DC86A5D270"/>
          </w:placeholder>
          <w:showingPlcHdr/>
        </w:sdtPr>
        <w:sdtEndPr/>
        <w:sdtContent>
          <w:r w:rsidRPr="000F768C">
            <w:rPr>
              <w:rStyle w:val="PlaceholderText"/>
            </w:rPr>
            <w:t>Click or tap here to enter text.</w:t>
          </w:r>
        </w:sdtContent>
      </w:sdt>
    </w:p>
    <w:p w14:paraId="6C4064FE" w14:textId="77777777" w:rsidR="00D25AE3" w:rsidRDefault="00D25AE3" w:rsidP="00B02367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1080"/>
      </w:pPr>
    </w:p>
    <w:p w14:paraId="25034EFF" w14:textId="4191C7E6" w:rsidR="00D25AE3" w:rsidRPr="00D25AE3" w:rsidRDefault="00BA0A19" w:rsidP="00B02367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spacing w:line="360" w:lineRule="auto"/>
        <w:rPr>
          <w:b/>
        </w:rPr>
      </w:pPr>
      <w:r w:rsidRPr="002D1290">
        <w:rPr>
          <w:b/>
        </w:rPr>
        <w:t>Exclusive Representative</w:t>
      </w:r>
      <w:r w:rsidR="00E466FB">
        <w:rPr>
          <w:b/>
        </w:rPr>
        <w:t xml:space="preserve"> </w:t>
      </w:r>
      <w:r w:rsidRPr="002D1290">
        <w:rPr>
          <w:b/>
        </w:rPr>
        <w:t>Information</w:t>
      </w:r>
    </w:p>
    <w:p w14:paraId="0CD290C5" w14:textId="0088A13F" w:rsidR="00BA0A19" w:rsidRDefault="00BA0A19" w:rsidP="00BF1D48">
      <w:pPr>
        <w:spacing w:line="360" w:lineRule="auto"/>
        <w:ind w:left="720"/>
        <w:contextualSpacing/>
      </w:pPr>
      <w:r w:rsidRPr="00707749">
        <w:rPr>
          <w:u w:val="single"/>
        </w:rPr>
        <w:t>Exclusive Representative</w:t>
      </w:r>
      <w:r w:rsidR="00707749">
        <w:rPr>
          <w:u w:val="single"/>
        </w:rPr>
        <w:t xml:space="preserve"> Name</w:t>
      </w:r>
      <w:r w:rsidR="00D25AE3">
        <w:t xml:space="preserve">: </w:t>
      </w:r>
      <w:sdt>
        <w:sdtPr>
          <w:id w:val="1880202678"/>
          <w:placeholder>
            <w:docPart w:val="DefaultPlaceholder_1081868574"/>
          </w:placeholder>
          <w:showingPlcHdr/>
          <w:text/>
        </w:sdtPr>
        <w:sdtEndPr/>
        <w:sdtContent>
          <w:r w:rsidR="00D25AE3" w:rsidRPr="00034740">
            <w:rPr>
              <w:rStyle w:val="PlaceholderText"/>
            </w:rPr>
            <w:t>Click here to enter text.</w:t>
          </w:r>
        </w:sdtContent>
      </w:sdt>
    </w:p>
    <w:p w14:paraId="0508873F" w14:textId="5C6CE402" w:rsidR="00BA0A19" w:rsidRDefault="00707749" w:rsidP="00BF1D48">
      <w:pPr>
        <w:spacing w:line="360" w:lineRule="auto"/>
        <w:ind w:left="720"/>
        <w:contextualSpacing/>
      </w:pPr>
      <w:r>
        <w:rPr>
          <w:u w:val="single"/>
        </w:rPr>
        <w:t>Exclusive Representative</w:t>
      </w:r>
      <w:r w:rsidR="0066609F">
        <w:rPr>
          <w:u w:val="single"/>
        </w:rPr>
        <w:t xml:space="preserve"> President</w:t>
      </w:r>
      <w:r>
        <w:rPr>
          <w:u w:val="single"/>
        </w:rPr>
        <w:t>’s Name</w:t>
      </w:r>
      <w:r w:rsidR="00D25AE3">
        <w:t xml:space="preserve">: </w:t>
      </w:r>
      <w:sdt>
        <w:sdtPr>
          <w:id w:val="323475244"/>
          <w:placeholder>
            <w:docPart w:val="DefaultPlaceholder_1081868574"/>
          </w:placeholder>
          <w:showingPlcHdr/>
          <w:text/>
        </w:sdtPr>
        <w:sdtEndPr/>
        <w:sdtContent>
          <w:r w:rsidR="00D25AE3" w:rsidRPr="00034740">
            <w:rPr>
              <w:rStyle w:val="PlaceholderText"/>
            </w:rPr>
            <w:t>Click here to enter text.</w:t>
          </w:r>
        </w:sdtContent>
      </w:sdt>
    </w:p>
    <w:p w14:paraId="0444CEF5" w14:textId="77777777" w:rsidR="00B02367" w:rsidRPr="00DF4D92" w:rsidRDefault="00B02367" w:rsidP="00BF1D48">
      <w:pPr>
        <w:spacing w:line="360" w:lineRule="auto"/>
        <w:ind w:left="720"/>
        <w:contextualSpacing/>
        <w:rPr>
          <w:u w:val="single"/>
        </w:rPr>
      </w:pPr>
      <w:r w:rsidRPr="00BF1D48">
        <w:rPr>
          <w:u w:val="single"/>
        </w:rPr>
        <w:t>Address</w:t>
      </w:r>
      <w:r>
        <w:t xml:space="preserve">: </w:t>
      </w:r>
      <w:sdt>
        <w:sdtPr>
          <w:id w:val="1571385593"/>
          <w:placeholder>
            <w:docPart w:val="E3B5A7A7ED304F508C31364D096BE32A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5EC44114" w14:textId="77777777" w:rsidR="00B02367" w:rsidRPr="00DF4D92" w:rsidRDefault="00B02367" w:rsidP="00BF1D48">
      <w:pPr>
        <w:spacing w:line="360" w:lineRule="auto"/>
        <w:ind w:left="720"/>
        <w:contextualSpacing/>
        <w:rPr>
          <w:u w:val="single"/>
        </w:rPr>
      </w:pPr>
      <w:r w:rsidRPr="00BF1D48">
        <w:rPr>
          <w:u w:val="single"/>
        </w:rPr>
        <w:lastRenderedPageBreak/>
        <w:t>Telephone</w:t>
      </w:r>
      <w:r>
        <w:t xml:space="preserve">: </w:t>
      </w:r>
      <w:sdt>
        <w:sdtPr>
          <w:id w:val="1797247774"/>
          <w:placeholder>
            <w:docPart w:val="E3B5A7A7ED304F508C31364D096BE32A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167E4B94" w14:textId="7E2C0BA7" w:rsidR="00B02367" w:rsidRPr="00DF4D92" w:rsidRDefault="00B02367" w:rsidP="00BF1D48">
      <w:pPr>
        <w:spacing w:line="360" w:lineRule="auto"/>
        <w:ind w:left="720"/>
        <w:contextualSpacing/>
      </w:pPr>
      <w:r w:rsidRPr="00BF1D48">
        <w:rPr>
          <w:u w:val="single"/>
        </w:rPr>
        <w:t>Email</w:t>
      </w:r>
      <w:r>
        <w:t xml:space="preserve">: </w:t>
      </w:r>
      <w:sdt>
        <w:sdtPr>
          <w:id w:val="1925829022"/>
          <w:placeholder>
            <w:docPart w:val="E3B5A7A7ED304F508C31364D096BE32A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31B9EA18" w14:textId="77777777" w:rsidR="00847888" w:rsidRDefault="00847888" w:rsidP="00BF1D48">
      <w:pPr>
        <w:spacing w:line="360" w:lineRule="auto"/>
        <w:ind w:left="720"/>
        <w:contextualSpacing/>
      </w:pPr>
      <w:r w:rsidRPr="0066609F">
        <w:rPr>
          <w:u w:val="single"/>
        </w:rPr>
        <w:t>Attorney/Representative Name</w:t>
      </w:r>
      <w:r>
        <w:t xml:space="preserve">: </w:t>
      </w:r>
      <w:sdt>
        <w:sdtPr>
          <w:id w:val="186260565"/>
          <w:placeholder>
            <w:docPart w:val="6342DC0D207B47DBBAC43EAF6DE237FA"/>
          </w:placeholder>
          <w:showingPlcHdr/>
        </w:sdtPr>
        <w:sdtEndPr/>
        <w:sdtContent>
          <w:r w:rsidRPr="000F768C">
            <w:rPr>
              <w:rStyle w:val="PlaceholderText"/>
            </w:rPr>
            <w:t>Click or tap here to enter text.</w:t>
          </w:r>
        </w:sdtContent>
      </w:sdt>
    </w:p>
    <w:p w14:paraId="4456705D" w14:textId="77777777" w:rsidR="00847888" w:rsidRPr="00DF4D92" w:rsidRDefault="00847888" w:rsidP="00BF1D48">
      <w:pPr>
        <w:spacing w:line="360" w:lineRule="auto"/>
        <w:ind w:left="720"/>
        <w:contextualSpacing/>
      </w:pPr>
      <w:r w:rsidRPr="0066609F">
        <w:rPr>
          <w:u w:val="single"/>
        </w:rPr>
        <w:t>Attorney/Representative Email</w:t>
      </w:r>
      <w:r>
        <w:t xml:space="preserve">: </w:t>
      </w:r>
      <w:sdt>
        <w:sdtPr>
          <w:id w:val="1031991368"/>
          <w:placeholder>
            <w:docPart w:val="6342DC0D207B47DBBAC43EAF6DE237FA"/>
          </w:placeholder>
          <w:showingPlcHdr/>
        </w:sdtPr>
        <w:sdtEndPr/>
        <w:sdtContent>
          <w:r w:rsidRPr="000F768C">
            <w:rPr>
              <w:rStyle w:val="PlaceholderText"/>
            </w:rPr>
            <w:t>Click or tap here to enter text.</w:t>
          </w:r>
        </w:sdtContent>
      </w:sdt>
    </w:p>
    <w:p w14:paraId="372EC012" w14:textId="77777777" w:rsidR="00BA0A19" w:rsidRPr="00E82A63" w:rsidRDefault="00BA0A19" w:rsidP="00B02367">
      <w:pPr>
        <w:spacing w:line="360" w:lineRule="auto"/>
        <w:contextualSpacing/>
        <w:rPr>
          <w:sz w:val="20"/>
          <w:szCs w:val="20"/>
        </w:rPr>
      </w:pPr>
    </w:p>
    <w:p w14:paraId="53E3AEE9" w14:textId="77777777" w:rsidR="00F14BE5" w:rsidRDefault="00BA0A19" w:rsidP="00F14BE5">
      <w:pPr>
        <w:pStyle w:val="ListParagraph"/>
        <w:numPr>
          <w:ilvl w:val="0"/>
          <w:numId w:val="1"/>
        </w:numPr>
        <w:spacing w:line="360" w:lineRule="auto"/>
        <w:rPr>
          <w:b/>
          <w:u w:val="single"/>
        </w:rPr>
      </w:pPr>
      <w:r w:rsidRPr="00BA0A19">
        <w:rPr>
          <w:b/>
          <w:u w:val="single"/>
        </w:rPr>
        <w:t>Bargaining Unit Information</w:t>
      </w:r>
    </w:p>
    <w:p w14:paraId="431356C9" w14:textId="77777777" w:rsidR="00F14BE5" w:rsidRPr="00F14BE5" w:rsidRDefault="00A261D8" w:rsidP="00F14BE5">
      <w:pPr>
        <w:pStyle w:val="ListParagraph"/>
        <w:numPr>
          <w:ilvl w:val="1"/>
          <w:numId w:val="1"/>
        </w:numPr>
        <w:spacing w:line="360" w:lineRule="auto"/>
        <w:rPr>
          <w:b/>
          <w:u w:val="single"/>
        </w:rPr>
      </w:pPr>
      <w:r>
        <w:t xml:space="preserve">Approximate </w:t>
      </w:r>
      <w:r w:rsidR="00D8104D">
        <w:t>Number of Employees in Bargaining Unit</w:t>
      </w:r>
      <w:r w:rsidR="00B02367">
        <w:t xml:space="preserve">: </w:t>
      </w:r>
    </w:p>
    <w:p w14:paraId="1D466773" w14:textId="3CDE9BFF" w:rsidR="00F14BE5" w:rsidRPr="00F14BE5" w:rsidRDefault="00C70296" w:rsidP="00B42FC3">
      <w:pPr>
        <w:pStyle w:val="ListParagraph"/>
        <w:spacing w:line="360" w:lineRule="auto"/>
        <w:ind w:left="1080"/>
        <w:rPr>
          <w:b/>
          <w:u w:val="single"/>
        </w:rPr>
      </w:pPr>
      <w:sdt>
        <w:sdtPr>
          <w:id w:val="973955654"/>
          <w:placeholder>
            <w:docPart w:val="DefaultPlaceholder_1081868574"/>
          </w:placeholder>
          <w:showingPlcHdr/>
          <w:text/>
        </w:sdtPr>
        <w:sdtEndPr/>
        <w:sdtContent>
          <w:r w:rsidR="00B02367" w:rsidRPr="00034740">
            <w:rPr>
              <w:rStyle w:val="PlaceholderText"/>
            </w:rPr>
            <w:t>Click here to enter text.</w:t>
          </w:r>
        </w:sdtContent>
      </w:sdt>
    </w:p>
    <w:p w14:paraId="48037B51" w14:textId="77777777" w:rsidR="00B42FC3" w:rsidRPr="00B42FC3" w:rsidRDefault="00D8104D" w:rsidP="00F14BE5">
      <w:pPr>
        <w:pStyle w:val="ListParagraph"/>
        <w:numPr>
          <w:ilvl w:val="1"/>
          <w:numId w:val="1"/>
        </w:numPr>
        <w:spacing w:line="360" w:lineRule="auto"/>
        <w:rPr>
          <w:b/>
          <w:u w:val="single"/>
        </w:rPr>
      </w:pPr>
      <w:r>
        <w:t xml:space="preserve">Date of Certification or Recognition </w:t>
      </w:r>
      <w:r w:rsidR="00BA0A19">
        <w:t>of School Employee Organization</w:t>
      </w:r>
      <w:r w:rsidR="00B02367">
        <w:t>:</w:t>
      </w:r>
    </w:p>
    <w:p w14:paraId="078C97C2" w14:textId="553732F6" w:rsidR="00953ADB" w:rsidRPr="00953ADB" w:rsidRDefault="00B02367" w:rsidP="00A14122">
      <w:pPr>
        <w:spacing w:line="360" w:lineRule="auto"/>
        <w:ind w:left="990"/>
        <w:rPr>
          <w:b/>
          <w:u w:val="single"/>
        </w:rPr>
      </w:pPr>
      <w:r>
        <w:t xml:space="preserve"> </w:t>
      </w:r>
      <w:sdt>
        <w:sdtPr>
          <w:id w:val="842969763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34740">
            <w:rPr>
              <w:rStyle w:val="PlaceholderText"/>
            </w:rPr>
            <w:t>Click here to enter a date.</w:t>
          </w:r>
        </w:sdtContent>
      </w:sdt>
    </w:p>
    <w:p w14:paraId="3B1B0F67" w14:textId="319DA340" w:rsidR="00B42FC3" w:rsidRPr="00B42FC3" w:rsidRDefault="00D8104D" w:rsidP="00F14BE5">
      <w:pPr>
        <w:pStyle w:val="ListParagraph"/>
        <w:numPr>
          <w:ilvl w:val="1"/>
          <w:numId w:val="1"/>
        </w:numPr>
        <w:spacing w:line="360" w:lineRule="auto"/>
        <w:rPr>
          <w:b/>
          <w:u w:val="single"/>
        </w:rPr>
      </w:pPr>
      <w:r>
        <w:t>Date of Last Unit Clarification or Amendment</w:t>
      </w:r>
      <w:r w:rsidR="00B02367">
        <w:t>:</w:t>
      </w:r>
    </w:p>
    <w:p w14:paraId="1D79810C" w14:textId="2DC0E988" w:rsidR="00F14BE5" w:rsidRPr="00F14BE5" w:rsidRDefault="00C70296" w:rsidP="00B42FC3">
      <w:pPr>
        <w:pStyle w:val="ListParagraph"/>
        <w:spacing w:line="360" w:lineRule="auto"/>
        <w:ind w:left="1080"/>
        <w:rPr>
          <w:b/>
          <w:u w:val="single"/>
        </w:rPr>
      </w:pPr>
      <w:sdt>
        <w:sdtPr>
          <w:id w:val="-364444335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02367" w:rsidRPr="00034740">
            <w:rPr>
              <w:rStyle w:val="PlaceholderText"/>
            </w:rPr>
            <w:t>Click here to enter a date.</w:t>
          </w:r>
        </w:sdtContent>
      </w:sdt>
    </w:p>
    <w:p w14:paraId="3B86DE96" w14:textId="2987C75D" w:rsidR="00B02367" w:rsidRPr="00953ADB" w:rsidRDefault="00D8104D" w:rsidP="00953ADB">
      <w:pPr>
        <w:pStyle w:val="ListParagraph"/>
        <w:numPr>
          <w:ilvl w:val="1"/>
          <w:numId w:val="1"/>
        </w:numPr>
        <w:spacing w:line="360" w:lineRule="auto"/>
        <w:rPr>
          <w:b/>
          <w:u w:val="single"/>
        </w:rPr>
      </w:pPr>
      <w:r>
        <w:t>Descript</w:t>
      </w:r>
      <w:r w:rsidR="00B02367">
        <w:t>ion of present bargaining unit, including the positions presently excluded:</w:t>
      </w:r>
    </w:p>
    <w:sdt>
      <w:sdtPr>
        <w:rPr>
          <w:b/>
          <w:u w:val="single"/>
        </w:rPr>
        <w:id w:val="-13152296"/>
        <w:placeholder>
          <w:docPart w:val="DefaultPlaceholder_-1854013440"/>
        </w:placeholder>
        <w:showingPlcHdr/>
      </w:sdtPr>
      <w:sdtEndPr/>
      <w:sdtContent>
        <w:p w14:paraId="58F800EB" w14:textId="2DDDD0BD" w:rsidR="00953ADB" w:rsidRPr="00953ADB" w:rsidRDefault="00953ADB" w:rsidP="00953ADB">
          <w:pPr>
            <w:pStyle w:val="ListParagraph"/>
            <w:spacing w:line="360" w:lineRule="auto"/>
            <w:ind w:left="1080"/>
            <w:rPr>
              <w:b/>
              <w:u w:val="single"/>
            </w:rPr>
          </w:pPr>
          <w:r w:rsidRPr="000F768C">
            <w:rPr>
              <w:rStyle w:val="PlaceholderText"/>
            </w:rPr>
            <w:t>Click or tap here to enter text.</w:t>
          </w:r>
        </w:p>
      </w:sdtContent>
    </w:sdt>
    <w:p w14:paraId="23EAA0C7" w14:textId="77777777" w:rsidR="00B02367" w:rsidRDefault="00B02367" w:rsidP="00B02367">
      <w:pPr>
        <w:pStyle w:val="ListParagraph"/>
        <w:spacing w:line="360" w:lineRule="auto"/>
        <w:rPr>
          <w:b/>
          <w:u w:val="single"/>
        </w:rPr>
      </w:pPr>
    </w:p>
    <w:p w14:paraId="0D209C6C" w14:textId="77777777" w:rsidR="00A14122" w:rsidRDefault="00BA0A19" w:rsidP="00A14122">
      <w:pPr>
        <w:pStyle w:val="ListParagraph"/>
        <w:numPr>
          <w:ilvl w:val="0"/>
          <w:numId w:val="1"/>
        </w:numPr>
        <w:spacing w:line="360" w:lineRule="auto"/>
        <w:rPr>
          <w:b/>
          <w:u w:val="single"/>
        </w:rPr>
      </w:pPr>
      <w:r w:rsidRPr="00BA0A19">
        <w:rPr>
          <w:b/>
          <w:u w:val="single"/>
        </w:rPr>
        <w:t>Basis for Petition</w:t>
      </w:r>
    </w:p>
    <w:p w14:paraId="113318C9" w14:textId="3471436C" w:rsidR="00A14122" w:rsidRPr="00A14122" w:rsidRDefault="00F078D6" w:rsidP="00A14122">
      <w:pPr>
        <w:pStyle w:val="ListParagraph"/>
        <w:numPr>
          <w:ilvl w:val="1"/>
          <w:numId w:val="1"/>
        </w:numPr>
        <w:spacing w:line="360" w:lineRule="auto"/>
        <w:rPr>
          <w:b/>
          <w:u w:val="single"/>
        </w:rPr>
      </w:pPr>
      <w:r>
        <w:t>The Petitioner(s) seek</w:t>
      </w:r>
      <w:r w:rsidR="00157CC3">
        <w:t>s</w:t>
      </w:r>
      <w:r w:rsidR="00295852">
        <w:t xml:space="preserve"> </w:t>
      </w:r>
      <w:sdt>
        <w:sdtPr>
          <w:alias w:val="request sought"/>
          <w:tag w:val="request sought"/>
          <w:id w:val="-590003853"/>
          <w:placeholder>
            <w:docPart w:val="DefaultPlaceholder_-1854013438"/>
          </w:placeholder>
          <w:showingPlcHdr/>
          <w:dropDownList>
            <w:listItem w:value="Choose an item."/>
            <w:listItem w:displayText="clarification of the composition of" w:value="clarification of the composition of"/>
            <w:listItem w:displayText="amendment to" w:value="amendment to"/>
            <w:listItem w:displayText="clarification of the composition of and amendment to" w:value="clarification of the composition of and amendment to"/>
          </w:dropDownList>
        </w:sdtPr>
        <w:sdtEndPr/>
        <w:sdtContent>
          <w:r w:rsidR="00E41F51" w:rsidRPr="0044792A">
            <w:rPr>
              <w:rStyle w:val="PlaceholderText"/>
            </w:rPr>
            <w:t>Choose an item.</w:t>
          </w:r>
        </w:sdtContent>
      </w:sdt>
      <w:r w:rsidR="00E41F51">
        <w:t xml:space="preserve"> </w:t>
      </w:r>
      <w:r w:rsidR="003A321A">
        <w:t xml:space="preserve">the </w:t>
      </w:r>
      <w:r w:rsidR="002D673B">
        <w:t xml:space="preserve">bargaining </w:t>
      </w:r>
      <w:r w:rsidR="003A321A">
        <w:t>unit</w:t>
      </w:r>
      <w:r w:rsidR="005A7A9F">
        <w:t xml:space="preserve">.  </w:t>
      </w:r>
    </w:p>
    <w:p w14:paraId="462E744D" w14:textId="5A190E21" w:rsidR="00850928" w:rsidRPr="00A14122" w:rsidRDefault="00044285" w:rsidP="00A14122">
      <w:pPr>
        <w:pStyle w:val="ListParagraph"/>
        <w:numPr>
          <w:ilvl w:val="1"/>
          <w:numId w:val="1"/>
        </w:numPr>
        <w:spacing w:line="360" w:lineRule="auto"/>
        <w:rPr>
          <w:b/>
          <w:u w:val="single"/>
        </w:rPr>
      </w:pPr>
      <w:r w:rsidRPr="002176FA">
        <w:rPr>
          <w:b/>
          <w:bCs/>
          <w:i/>
          <w:iCs/>
        </w:rPr>
        <w:t>Complete</w:t>
      </w:r>
      <w:r w:rsidR="00CC056F" w:rsidRPr="002176FA">
        <w:rPr>
          <w:b/>
          <w:bCs/>
          <w:i/>
          <w:iCs/>
        </w:rPr>
        <w:t xml:space="preserve"> only</w:t>
      </w:r>
      <w:r w:rsidRPr="002176FA">
        <w:rPr>
          <w:b/>
          <w:bCs/>
          <w:i/>
          <w:iCs/>
        </w:rPr>
        <w:t xml:space="preserve"> </w:t>
      </w:r>
      <w:r w:rsidR="002176FA" w:rsidRPr="002176FA">
        <w:rPr>
          <w:b/>
          <w:bCs/>
          <w:i/>
          <w:iCs/>
        </w:rPr>
        <w:t>if requesting</w:t>
      </w:r>
      <w:r w:rsidR="00BF346A" w:rsidRPr="002176FA">
        <w:rPr>
          <w:b/>
          <w:bCs/>
          <w:i/>
          <w:iCs/>
        </w:rPr>
        <w:t xml:space="preserve"> an amendment to the bargaining unit description</w:t>
      </w:r>
      <w:r w:rsidR="00CC056F">
        <w:rPr>
          <w:i/>
          <w:iCs/>
        </w:rPr>
        <w:t>.</w:t>
      </w:r>
      <w:r w:rsidR="002176FA">
        <w:rPr>
          <w:i/>
          <w:iCs/>
        </w:rPr>
        <w:t xml:space="preserve"> </w:t>
      </w:r>
      <w:r w:rsidR="00F30CC7">
        <w:t>The Petitioner(s) request</w:t>
      </w:r>
      <w:r w:rsidR="00157CC3">
        <w:t>s</w:t>
      </w:r>
      <w:r w:rsidR="00F30CC7">
        <w:t xml:space="preserve"> that the </w:t>
      </w:r>
      <w:r w:rsidR="006072E4">
        <w:t>bargaining unit description be amended</w:t>
      </w:r>
      <w:r w:rsidR="00FF273B">
        <w:t xml:space="preserve"> to the following:</w:t>
      </w:r>
    </w:p>
    <w:p w14:paraId="1125C329" w14:textId="77777777" w:rsidR="002908D9" w:rsidRDefault="00C70296" w:rsidP="002908D9">
      <w:pPr>
        <w:tabs>
          <w:tab w:val="left" w:pos="-1440"/>
        </w:tabs>
        <w:spacing w:line="360" w:lineRule="auto"/>
        <w:ind w:left="1080"/>
        <w:contextualSpacing/>
      </w:pPr>
      <w:sdt>
        <w:sdtPr>
          <w:id w:val="-1237239350"/>
          <w:placeholder>
            <w:docPart w:val="816BA422A89646488060E1A95EDBB97B"/>
          </w:placeholder>
          <w:showingPlcHdr/>
          <w:text/>
        </w:sdtPr>
        <w:sdtEndPr/>
        <w:sdtContent>
          <w:r w:rsidR="00850928" w:rsidRPr="00034740">
            <w:rPr>
              <w:rStyle w:val="PlaceholderText"/>
            </w:rPr>
            <w:t>Click here to enter text.</w:t>
          </w:r>
        </w:sdtContent>
      </w:sdt>
    </w:p>
    <w:p w14:paraId="70D6AA95" w14:textId="77777777" w:rsidR="00AC0BE1" w:rsidRDefault="00D518D6" w:rsidP="002908D9">
      <w:pPr>
        <w:pStyle w:val="ListParagraph"/>
        <w:numPr>
          <w:ilvl w:val="1"/>
          <w:numId w:val="1"/>
        </w:numPr>
        <w:tabs>
          <w:tab w:val="left" w:pos="-1440"/>
        </w:tabs>
        <w:spacing w:line="360" w:lineRule="auto"/>
      </w:pPr>
      <w:r>
        <w:rPr>
          <w:b/>
          <w:bCs/>
          <w:i/>
          <w:iCs/>
        </w:rPr>
        <w:t xml:space="preserve">Complete only if requesting a clarification of the composition of the bargaining unit. </w:t>
      </w:r>
      <w:r w:rsidR="008A7F1C">
        <w:t xml:space="preserve">The Petitioner(s) requests clarification </w:t>
      </w:r>
      <w:r w:rsidR="00AA6955">
        <w:t xml:space="preserve">on the composition </w:t>
      </w:r>
      <w:r w:rsidR="00F76092">
        <w:t xml:space="preserve">of the bargaining unit </w:t>
      </w:r>
      <w:r w:rsidR="003B5D81">
        <w:t xml:space="preserve">to determine whether the </w:t>
      </w:r>
      <w:r w:rsidR="00AA6955">
        <w:t xml:space="preserve">following persons </w:t>
      </w:r>
      <w:r w:rsidR="003B5D81">
        <w:t>and/</w:t>
      </w:r>
      <w:r w:rsidR="00AA6955">
        <w:t xml:space="preserve">or </w:t>
      </w:r>
      <w:r w:rsidR="00036956">
        <w:t>positions</w:t>
      </w:r>
      <w:r w:rsidR="001E2BD9">
        <w:t xml:space="preserve"> are </w:t>
      </w:r>
      <w:r w:rsidR="00AC0BE1">
        <w:t>included or excluded from the unit:</w:t>
      </w:r>
    </w:p>
    <w:p w14:paraId="72C571BD" w14:textId="416C63E1" w:rsidR="000F620D" w:rsidRDefault="00C70296" w:rsidP="00AC0BE1">
      <w:pPr>
        <w:tabs>
          <w:tab w:val="left" w:pos="-1440"/>
        </w:tabs>
        <w:spacing w:line="360" w:lineRule="auto"/>
        <w:ind w:left="1080"/>
      </w:pPr>
      <w:sdt>
        <w:sdtPr>
          <w:id w:val="-586379632"/>
          <w:placeholder>
            <w:docPart w:val="DefaultPlaceholder_-1854013440"/>
          </w:placeholder>
          <w:showingPlcHdr/>
        </w:sdtPr>
        <w:sdtEndPr/>
        <w:sdtContent>
          <w:r w:rsidR="00AC0BE1" w:rsidRPr="000F768C">
            <w:rPr>
              <w:rStyle w:val="PlaceholderText"/>
            </w:rPr>
            <w:t>Click or tap here to enter text.</w:t>
          </w:r>
        </w:sdtContent>
      </w:sdt>
      <w:r w:rsidR="003B5D81">
        <w:t xml:space="preserve"> </w:t>
      </w:r>
      <w:r w:rsidR="00036956">
        <w:t xml:space="preserve"> </w:t>
      </w:r>
    </w:p>
    <w:p w14:paraId="68D45183" w14:textId="5A9DCCC4" w:rsidR="00F30CC7" w:rsidRDefault="00850928" w:rsidP="002908D9">
      <w:pPr>
        <w:pStyle w:val="ListParagraph"/>
        <w:numPr>
          <w:ilvl w:val="1"/>
          <w:numId w:val="1"/>
        </w:numPr>
        <w:tabs>
          <w:tab w:val="left" w:pos="-1440"/>
        </w:tabs>
        <w:spacing w:line="360" w:lineRule="auto"/>
      </w:pPr>
      <w:r>
        <w:t xml:space="preserve">The basis for said request is: </w:t>
      </w:r>
    </w:p>
    <w:sdt>
      <w:sdtPr>
        <w:id w:val="-1022322245"/>
        <w:placeholder>
          <w:docPart w:val="DefaultPlaceholder_-1854013440"/>
        </w:placeholder>
        <w:showingPlcHdr/>
      </w:sdtPr>
      <w:sdtEndPr/>
      <w:sdtContent>
        <w:p w14:paraId="250ADD7B" w14:textId="11E0628B" w:rsidR="00850928" w:rsidRDefault="00096008" w:rsidP="002908D9">
          <w:pPr>
            <w:tabs>
              <w:tab w:val="left" w:pos="-1440"/>
            </w:tabs>
            <w:spacing w:line="360" w:lineRule="auto"/>
            <w:ind w:left="1080"/>
            <w:contextualSpacing/>
          </w:pPr>
          <w:r w:rsidRPr="000F768C">
            <w:rPr>
              <w:rStyle w:val="PlaceholderText"/>
            </w:rPr>
            <w:t>Click or tap here to enter text.</w:t>
          </w:r>
        </w:p>
      </w:sdtContent>
    </w:sdt>
    <w:p w14:paraId="749259EB" w14:textId="749E543C" w:rsidR="00F30CC7" w:rsidRDefault="00F30CC7" w:rsidP="00F30CC7">
      <w:pPr>
        <w:tabs>
          <w:tab w:val="left" w:pos="-1440"/>
        </w:tabs>
        <w:spacing w:line="360" w:lineRule="auto"/>
        <w:contextualSpacing/>
      </w:pPr>
    </w:p>
    <w:p w14:paraId="5A20158D" w14:textId="203F7D35" w:rsidR="00D8104D" w:rsidRDefault="00D8104D" w:rsidP="00B02367">
      <w:pPr>
        <w:spacing w:line="360" w:lineRule="auto"/>
        <w:contextualSpacing/>
      </w:pPr>
      <w:r>
        <w:t xml:space="preserve">The Petitioner asks that this request be fully investigated by the Indiana Education Employment Relations Board and </w:t>
      </w:r>
      <w:r w:rsidR="005827A7">
        <w:t xml:space="preserve">that </w:t>
      </w:r>
      <w:r>
        <w:t xml:space="preserve">a </w:t>
      </w:r>
      <w:r w:rsidR="00036506">
        <w:t>determination</w:t>
      </w:r>
      <w:r w:rsidR="004350C5">
        <w:t xml:space="preserve"> </w:t>
      </w:r>
      <w:r w:rsidR="005827A7">
        <w:t xml:space="preserve">be </w:t>
      </w:r>
      <w:r w:rsidR="004350C5">
        <w:t>made pursuant to IC</w:t>
      </w:r>
      <w:r>
        <w:t xml:space="preserve"> 20-</w:t>
      </w:r>
      <w:r w:rsidR="00B62099">
        <w:t>29</w:t>
      </w:r>
      <w:r>
        <w:t>.</w:t>
      </w:r>
    </w:p>
    <w:p w14:paraId="3BC3564C" w14:textId="2BBBC5B4" w:rsidR="00D8104D" w:rsidRDefault="00D8104D" w:rsidP="00B02367">
      <w:pPr>
        <w:spacing w:line="360" w:lineRule="auto"/>
        <w:contextualSpacing/>
      </w:pPr>
    </w:p>
    <w:p w14:paraId="5D9C4309" w14:textId="77777777" w:rsidR="00DC4559" w:rsidRDefault="00DC4559" w:rsidP="00B02367">
      <w:pPr>
        <w:spacing w:line="360" w:lineRule="auto"/>
        <w:contextualSpacing/>
      </w:pPr>
    </w:p>
    <w:tbl>
      <w:tblPr>
        <w:tblStyle w:val="TableGrid"/>
        <w:tblW w:w="86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270"/>
        <w:gridCol w:w="3117"/>
      </w:tblGrid>
      <w:tr w:rsidR="00B247CA" w14:paraId="4E1ECFD1" w14:textId="77777777" w:rsidTr="007F7029">
        <w:trPr>
          <w:trHeight w:val="288"/>
        </w:trPr>
        <w:sdt>
          <w:sdtPr>
            <w:rPr>
              <w:rStyle w:val="eop"/>
            </w:rPr>
            <w:alias w:val="Signature (may be electronic)"/>
            <w:tag w:val="Signature (may be electronic)"/>
            <w:id w:val="-1358491838"/>
            <w:placeholder>
              <w:docPart w:val="266C96699701463B9B19871FB5FEA08F"/>
            </w:placeholder>
            <w:showingPlcHdr/>
          </w:sdtPr>
          <w:sdtEndPr>
            <w:rPr>
              <w:rStyle w:val="eop"/>
            </w:rPr>
          </w:sdtEndPr>
          <w:sdtContent>
            <w:tc>
              <w:tcPr>
                <w:tcW w:w="5215" w:type="dxa"/>
                <w:tcBorders>
                  <w:bottom w:val="single" w:sz="4" w:space="0" w:color="auto"/>
                </w:tcBorders>
              </w:tcPr>
              <w:p w14:paraId="11D6CA63" w14:textId="77777777" w:rsidR="00B247CA" w:rsidRDefault="00B247CA" w:rsidP="007F7029">
                <w:pPr>
                  <w:pStyle w:val="paragraph"/>
                  <w:spacing w:before="0" w:beforeAutospacing="0" w:after="0" w:afterAutospacing="0"/>
                  <w:textAlignment w:val="baseline"/>
                  <w:rPr>
                    <w:rStyle w:val="eop"/>
                  </w:rPr>
                </w:pPr>
                <w:r w:rsidRPr="000F76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70" w:type="dxa"/>
          </w:tcPr>
          <w:p w14:paraId="781EF64D" w14:textId="77777777" w:rsidR="00B247CA" w:rsidRDefault="00B247CA" w:rsidP="007F702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</w:p>
        </w:tc>
        <w:sdt>
          <w:sdtPr>
            <w:rPr>
              <w:rStyle w:val="eop"/>
            </w:rPr>
            <w:alias w:val="Date signed"/>
            <w:tag w:val="Date signed"/>
            <w:id w:val="-1623145115"/>
            <w:placeholder>
              <w:docPart w:val="266C96699701463B9B19871FB5FEA08F"/>
            </w:placeholder>
            <w:showingPlcHdr/>
          </w:sdtPr>
          <w:sdtEndPr>
            <w:rPr>
              <w:rStyle w:val="eop"/>
            </w:rPr>
          </w:sdtEndPr>
          <w:sdtContent>
            <w:tc>
              <w:tcPr>
                <w:tcW w:w="3117" w:type="dxa"/>
                <w:tcBorders>
                  <w:bottom w:val="single" w:sz="4" w:space="0" w:color="auto"/>
                </w:tcBorders>
              </w:tcPr>
              <w:p w14:paraId="56DBECF8" w14:textId="77777777" w:rsidR="00B247CA" w:rsidRDefault="00B247CA" w:rsidP="007F7029">
                <w:pPr>
                  <w:pStyle w:val="paragraph"/>
                  <w:spacing w:before="0" w:beforeAutospacing="0" w:after="0" w:afterAutospacing="0"/>
                  <w:textAlignment w:val="baseline"/>
                  <w:rPr>
                    <w:rStyle w:val="eop"/>
                  </w:rPr>
                </w:pPr>
                <w:r w:rsidRPr="000F76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247CA" w14:paraId="213A840C" w14:textId="77777777" w:rsidTr="007F7029">
        <w:trPr>
          <w:trHeight w:val="288"/>
        </w:trPr>
        <w:tc>
          <w:tcPr>
            <w:tcW w:w="5215" w:type="dxa"/>
            <w:tcBorders>
              <w:top w:val="single" w:sz="4" w:space="0" w:color="auto"/>
            </w:tcBorders>
          </w:tcPr>
          <w:p w14:paraId="0F176A15" w14:textId="77777777" w:rsidR="00B247CA" w:rsidRDefault="00B247CA" w:rsidP="007F702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Signature</w:t>
            </w:r>
          </w:p>
        </w:tc>
        <w:tc>
          <w:tcPr>
            <w:tcW w:w="270" w:type="dxa"/>
          </w:tcPr>
          <w:p w14:paraId="104D635A" w14:textId="77777777" w:rsidR="00B247CA" w:rsidRDefault="00B247CA" w:rsidP="007F702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03E91E42" w14:textId="77777777" w:rsidR="00B247CA" w:rsidRDefault="00B247CA" w:rsidP="007F702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Date Signed</w:t>
            </w:r>
          </w:p>
        </w:tc>
      </w:tr>
    </w:tbl>
    <w:p w14:paraId="0EDE7BCB" w14:textId="75E07258" w:rsidR="00F30CC7" w:rsidRPr="00DF4D92" w:rsidRDefault="00F30CC7" w:rsidP="00F30CC7"/>
    <w:p w14:paraId="015D8D12" w14:textId="2D3FBA35" w:rsidR="00D8104D" w:rsidRDefault="00D8104D" w:rsidP="00B02367">
      <w:pPr>
        <w:spacing w:line="360" w:lineRule="auto"/>
        <w:contextualSpacing/>
        <w:rPr>
          <w:sz w:val="12"/>
          <w:szCs w:val="12"/>
        </w:rPr>
      </w:pPr>
    </w:p>
    <w:p w14:paraId="00D742CC" w14:textId="5D2A40C8" w:rsidR="00DC4559" w:rsidRDefault="00DC4559" w:rsidP="00B02367">
      <w:pPr>
        <w:spacing w:line="360" w:lineRule="auto"/>
        <w:contextualSpacing/>
        <w:rPr>
          <w:sz w:val="12"/>
          <w:szCs w:val="12"/>
        </w:rPr>
      </w:pPr>
    </w:p>
    <w:p w14:paraId="0F9F4249" w14:textId="77777777" w:rsidR="00DC4559" w:rsidRDefault="00DC4559" w:rsidP="00DC455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u w:val="single"/>
        </w:rPr>
        <w:t>CERTIFICATE OF SERVICE</w:t>
      </w:r>
      <w:r>
        <w:rPr>
          <w:rStyle w:val="eop"/>
        </w:rPr>
        <w:t> </w:t>
      </w:r>
    </w:p>
    <w:p w14:paraId="6BBEA197" w14:textId="6C5FBD02" w:rsidR="00DC4559" w:rsidRDefault="00DC4559" w:rsidP="00DC455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  <w:sz w:val="20"/>
          <w:szCs w:val="20"/>
        </w:rPr>
        <w:t>The Petitioner must email a copy of the Petition to the exclusive representative and</w:t>
      </w:r>
      <w:r w:rsidR="00BF391B">
        <w:rPr>
          <w:rStyle w:val="normaltextrun"/>
          <w:i/>
          <w:iCs/>
          <w:sz w:val="20"/>
          <w:szCs w:val="20"/>
        </w:rPr>
        <w:t xml:space="preserve"> </w:t>
      </w:r>
      <w:r>
        <w:rPr>
          <w:rStyle w:val="normaltextrun"/>
          <w:i/>
          <w:iCs/>
          <w:sz w:val="20"/>
          <w:szCs w:val="20"/>
        </w:rPr>
        <w:t>the school employer. </w:t>
      </w:r>
      <w:r>
        <w:rPr>
          <w:rStyle w:val="eop"/>
          <w:sz w:val="20"/>
          <w:szCs w:val="20"/>
        </w:rPr>
        <w:t> </w:t>
      </w:r>
    </w:p>
    <w:p w14:paraId="0B4A0B1B" w14:textId="0A5DAEA3" w:rsidR="00DC4559" w:rsidRDefault="00DC4559" w:rsidP="00DC455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  <w:sz w:val="20"/>
          <w:szCs w:val="20"/>
        </w:rPr>
        <w:t>Failure to email the Petition could result in</w:t>
      </w:r>
      <w:r w:rsidR="00E05A52">
        <w:rPr>
          <w:rStyle w:val="normaltextrun"/>
          <w:i/>
          <w:iCs/>
          <w:sz w:val="20"/>
          <w:szCs w:val="20"/>
        </w:rPr>
        <w:t xml:space="preserve"> </w:t>
      </w:r>
      <w:r>
        <w:rPr>
          <w:rStyle w:val="normaltextrun"/>
          <w:i/>
          <w:iCs/>
          <w:sz w:val="20"/>
          <w:szCs w:val="20"/>
        </w:rPr>
        <w:t>dismissal of the case.</w:t>
      </w:r>
      <w:r>
        <w:rPr>
          <w:rStyle w:val="eop"/>
          <w:sz w:val="20"/>
          <w:szCs w:val="20"/>
        </w:rPr>
        <w:t> </w:t>
      </w:r>
    </w:p>
    <w:p w14:paraId="3298B7FE" w14:textId="77777777" w:rsidR="00DC4559" w:rsidRDefault="00DC4559" w:rsidP="00DC455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27D7530E" w14:textId="69B635D3" w:rsidR="00DC4559" w:rsidRDefault="00DC4559" w:rsidP="00DC455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e Petitioner certifies that a copy of this Petition has been sent to the known interested parties at the email addresses listed in this Petition</w:t>
      </w:r>
      <w:r w:rsidR="004506AD">
        <w:rPr>
          <w:rStyle w:val="normaltextrun"/>
        </w:rPr>
        <w:t xml:space="preserve"> on the date signed.</w:t>
      </w:r>
    </w:p>
    <w:p w14:paraId="0A9A1A61" w14:textId="77777777" w:rsidR="00DC4559" w:rsidRDefault="00DC4559" w:rsidP="00DC455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4F2A9FE" w14:textId="77777777" w:rsidR="00DC4559" w:rsidRDefault="00DC4559" w:rsidP="00DC455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tbl>
      <w:tblPr>
        <w:tblStyle w:val="TableGrid"/>
        <w:tblW w:w="86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270"/>
        <w:gridCol w:w="3117"/>
      </w:tblGrid>
      <w:tr w:rsidR="001D130F" w14:paraId="0F066C2F" w14:textId="77777777" w:rsidTr="00EF3DE6">
        <w:trPr>
          <w:trHeight w:val="288"/>
        </w:trPr>
        <w:sdt>
          <w:sdtPr>
            <w:rPr>
              <w:rStyle w:val="eop"/>
            </w:rPr>
            <w:alias w:val="Signature (may be electronic)"/>
            <w:tag w:val="Signature (may be electronic)"/>
            <w:id w:val="148406734"/>
            <w:placeholder>
              <w:docPart w:val="DefaultPlaceholder_-1854013440"/>
            </w:placeholder>
            <w:showingPlcHdr/>
          </w:sdtPr>
          <w:sdtEndPr>
            <w:rPr>
              <w:rStyle w:val="eop"/>
            </w:rPr>
          </w:sdtEndPr>
          <w:sdtContent>
            <w:tc>
              <w:tcPr>
                <w:tcW w:w="5215" w:type="dxa"/>
                <w:tcBorders>
                  <w:bottom w:val="single" w:sz="4" w:space="0" w:color="auto"/>
                </w:tcBorders>
              </w:tcPr>
              <w:p w14:paraId="253CA453" w14:textId="142B38E9" w:rsidR="001D130F" w:rsidRDefault="00E70604" w:rsidP="00DC4559">
                <w:pPr>
                  <w:pStyle w:val="paragraph"/>
                  <w:spacing w:before="0" w:beforeAutospacing="0" w:after="0" w:afterAutospacing="0"/>
                  <w:textAlignment w:val="baseline"/>
                  <w:rPr>
                    <w:rStyle w:val="eop"/>
                  </w:rPr>
                </w:pPr>
                <w:r w:rsidRPr="000F76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70" w:type="dxa"/>
          </w:tcPr>
          <w:p w14:paraId="51C2AB16" w14:textId="77777777" w:rsidR="001D130F" w:rsidRDefault="001D130F" w:rsidP="00DC455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</w:p>
        </w:tc>
        <w:sdt>
          <w:sdtPr>
            <w:rPr>
              <w:rStyle w:val="eop"/>
            </w:rPr>
            <w:alias w:val="Date signed"/>
            <w:tag w:val="Date signed"/>
            <w:id w:val="-1875757529"/>
            <w:placeholder>
              <w:docPart w:val="DefaultPlaceholder_-1854013440"/>
            </w:placeholder>
            <w:showingPlcHdr/>
          </w:sdtPr>
          <w:sdtEndPr>
            <w:rPr>
              <w:rStyle w:val="eop"/>
            </w:rPr>
          </w:sdtEndPr>
          <w:sdtContent>
            <w:tc>
              <w:tcPr>
                <w:tcW w:w="3117" w:type="dxa"/>
                <w:tcBorders>
                  <w:bottom w:val="single" w:sz="4" w:space="0" w:color="auto"/>
                </w:tcBorders>
              </w:tcPr>
              <w:p w14:paraId="2278CABD" w14:textId="617462B2" w:rsidR="001D130F" w:rsidRDefault="00E70604" w:rsidP="00DC4559">
                <w:pPr>
                  <w:pStyle w:val="paragraph"/>
                  <w:spacing w:before="0" w:beforeAutospacing="0" w:after="0" w:afterAutospacing="0"/>
                  <w:textAlignment w:val="baseline"/>
                  <w:rPr>
                    <w:rStyle w:val="eop"/>
                  </w:rPr>
                </w:pPr>
                <w:r w:rsidRPr="000F76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D130F" w14:paraId="6B2039D1" w14:textId="77777777" w:rsidTr="00EF3DE6">
        <w:trPr>
          <w:trHeight w:val="288"/>
        </w:trPr>
        <w:tc>
          <w:tcPr>
            <w:tcW w:w="5215" w:type="dxa"/>
            <w:tcBorders>
              <w:top w:val="single" w:sz="4" w:space="0" w:color="auto"/>
            </w:tcBorders>
          </w:tcPr>
          <w:p w14:paraId="4D9A873C" w14:textId="2BF5A4CA" w:rsidR="001D130F" w:rsidRDefault="004111C3" w:rsidP="00DC455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Signature</w:t>
            </w:r>
          </w:p>
        </w:tc>
        <w:tc>
          <w:tcPr>
            <w:tcW w:w="270" w:type="dxa"/>
          </w:tcPr>
          <w:p w14:paraId="314CD4E8" w14:textId="77777777" w:rsidR="001D130F" w:rsidRDefault="001D130F" w:rsidP="00DC455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3C42D633" w14:textId="5470AC2D" w:rsidR="001D130F" w:rsidRDefault="004111C3" w:rsidP="00DC455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Date Signed</w:t>
            </w:r>
          </w:p>
        </w:tc>
      </w:tr>
    </w:tbl>
    <w:p w14:paraId="5C76E08C" w14:textId="77777777" w:rsidR="00DC4559" w:rsidRDefault="00DC4559" w:rsidP="00DC455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79152AB" w14:textId="77777777" w:rsidR="00DC4559" w:rsidRDefault="00DC4559" w:rsidP="00DC455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12"/>
          <w:szCs w:val="12"/>
        </w:rPr>
        <w:t> </w:t>
      </w:r>
    </w:p>
    <w:p w14:paraId="39042D19" w14:textId="77777777" w:rsidR="00DC4559" w:rsidRPr="00E82A63" w:rsidRDefault="00DC4559" w:rsidP="00B02367">
      <w:pPr>
        <w:spacing w:line="360" w:lineRule="auto"/>
        <w:contextualSpacing/>
        <w:rPr>
          <w:sz w:val="12"/>
          <w:szCs w:val="12"/>
        </w:rPr>
      </w:pPr>
    </w:p>
    <w:sectPr w:rsidR="00DC4559" w:rsidRPr="00E82A63" w:rsidSect="00DB34D4">
      <w:footerReference w:type="default" r:id="rId11"/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BFD9C3" w14:textId="77777777" w:rsidR="00EB1D7A" w:rsidRDefault="00EB1D7A" w:rsidP="00BA0A19">
      <w:r>
        <w:separator/>
      </w:r>
    </w:p>
  </w:endnote>
  <w:endnote w:type="continuationSeparator" w:id="0">
    <w:p w14:paraId="7299366B" w14:textId="77777777" w:rsidR="00EB1D7A" w:rsidRDefault="00EB1D7A" w:rsidP="00BA0A19">
      <w:r>
        <w:continuationSeparator/>
      </w:r>
    </w:p>
  </w:endnote>
  <w:endnote w:type="continuationNotice" w:id="1">
    <w:p w14:paraId="251B55A7" w14:textId="77777777" w:rsidR="00EB1D7A" w:rsidRDefault="00EB1D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98E72" w14:textId="5981D1E4" w:rsidR="00BA0A19" w:rsidRPr="00E73151" w:rsidRDefault="00BA0A19" w:rsidP="00E73151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DC3767" w14:textId="77777777" w:rsidR="00EB1D7A" w:rsidRDefault="00EB1D7A" w:rsidP="00BA0A19">
      <w:r>
        <w:separator/>
      </w:r>
    </w:p>
  </w:footnote>
  <w:footnote w:type="continuationSeparator" w:id="0">
    <w:p w14:paraId="54A8E52E" w14:textId="77777777" w:rsidR="00EB1D7A" w:rsidRDefault="00EB1D7A" w:rsidP="00BA0A19">
      <w:r>
        <w:continuationSeparator/>
      </w:r>
    </w:p>
  </w:footnote>
  <w:footnote w:type="continuationNotice" w:id="1">
    <w:p w14:paraId="658A963E" w14:textId="77777777" w:rsidR="00EB1D7A" w:rsidRDefault="00EB1D7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F4552"/>
    <w:multiLevelType w:val="hybridMultilevel"/>
    <w:tmpl w:val="4FB8C1B2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723E0F2C">
      <w:start w:val="1"/>
      <w:numFmt w:val="lowerLetter"/>
      <w:lvlText w:val="%2."/>
      <w:lvlJc w:val="left"/>
      <w:pPr>
        <w:ind w:left="1080" w:hanging="360"/>
      </w:pPr>
      <w:rPr>
        <w:b/>
        <w:bCs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EA73256"/>
    <w:multiLevelType w:val="hybridMultilevel"/>
    <w:tmpl w:val="17CC4750"/>
    <w:lvl w:ilvl="0" w:tplc="04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1D67A0"/>
    <w:multiLevelType w:val="hybridMultilevel"/>
    <w:tmpl w:val="7CC2B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9B37E2"/>
    <w:multiLevelType w:val="hybridMultilevel"/>
    <w:tmpl w:val="15604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5152711">
    <w:abstractNumId w:val="0"/>
  </w:num>
  <w:num w:numId="2" w16cid:durableId="491482961">
    <w:abstractNumId w:val="2"/>
  </w:num>
  <w:num w:numId="3" w16cid:durableId="547910493">
    <w:abstractNumId w:val="1"/>
  </w:num>
  <w:num w:numId="4" w16cid:durableId="11561910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MwNTUxNjCzNDZX0lEKTi0uzszPAykwrgUADilpFiwAAAA="/>
  </w:docVars>
  <w:rsids>
    <w:rsidRoot w:val="00D8104D"/>
    <w:rsid w:val="00034BBA"/>
    <w:rsid w:val="0003581A"/>
    <w:rsid w:val="00036506"/>
    <w:rsid w:val="00036956"/>
    <w:rsid w:val="00044285"/>
    <w:rsid w:val="0005469D"/>
    <w:rsid w:val="00057026"/>
    <w:rsid w:val="00090121"/>
    <w:rsid w:val="00096008"/>
    <w:rsid w:val="000C4F16"/>
    <w:rsid w:val="000F620D"/>
    <w:rsid w:val="001072E2"/>
    <w:rsid w:val="00116AC8"/>
    <w:rsid w:val="00157CC3"/>
    <w:rsid w:val="00165058"/>
    <w:rsid w:val="00177C57"/>
    <w:rsid w:val="001A0B2E"/>
    <w:rsid w:val="001B1187"/>
    <w:rsid w:val="001B7ECC"/>
    <w:rsid w:val="001D130F"/>
    <w:rsid w:val="001D3F2F"/>
    <w:rsid w:val="001D4C62"/>
    <w:rsid w:val="001D788A"/>
    <w:rsid w:val="001E177E"/>
    <w:rsid w:val="001E2BD9"/>
    <w:rsid w:val="00205141"/>
    <w:rsid w:val="002176FA"/>
    <w:rsid w:val="00247804"/>
    <w:rsid w:val="002777BF"/>
    <w:rsid w:val="002908D9"/>
    <w:rsid w:val="00295852"/>
    <w:rsid w:val="002D673B"/>
    <w:rsid w:val="00311DC2"/>
    <w:rsid w:val="00341120"/>
    <w:rsid w:val="00361CF5"/>
    <w:rsid w:val="003A321A"/>
    <w:rsid w:val="003B5D81"/>
    <w:rsid w:val="003C14BF"/>
    <w:rsid w:val="003C24E6"/>
    <w:rsid w:val="003C28D8"/>
    <w:rsid w:val="004111C3"/>
    <w:rsid w:val="004350C5"/>
    <w:rsid w:val="004506AD"/>
    <w:rsid w:val="00454C2D"/>
    <w:rsid w:val="004655D4"/>
    <w:rsid w:val="004A4901"/>
    <w:rsid w:val="004F2C4B"/>
    <w:rsid w:val="00517564"/>
    <w:rsid w:val="0052380F"/>
    <w:rsid w:val="00542B38"/>
    <w:rsid w:val="00561EDF"/>
    <w:rsid w:val="005827A7"/>
    <w:rsid w:val="005944CD"/>
    <w:rsid w:val="005A5561"/>
    <w:rsid w:val="005A7A9F"/>
    <w:rsid w:val="005C22CD"/>
    <w:rsid w:val="006072E4"/>
    <w:rsid w:val="00661A53"/>
    <w:rsid w:val="0066609F"/>
    <w:rsid w:val="00672A69"/>
    <w:rsid w:val="00686143"/>
    <w:rsid w:val="006B125E"/>
    <w:rsid w:val="006C7042"/>
    <w:rsid w:val="006D68C8"/>
    <w:rsid w:val="00707749"/>
    <w:rsid w:val="00784C11"/>
    <w:rsid w:val="00784ED1"/>
    <w:rsid w:val="007A2A92"/>
    <w:rsid w:val="007B4D04"/>
    <w:rsid w:val="007D25C9"/>
    <w:rsid w:val="007E67E1"/>
    <w:rsid w:val="007F1A9D"/>
    <w:rsid w:val="007F5933"/>
    <w:rsid w:val="00847888"/>
    <w:rsid w:val="00850893"/>
    <w:rsid w:val="00850928"/>
    <w:rsid w:val="00850A41"/>
    <w:rsid w:val="008668DF"/>
    <w:rsid w:val="00873AC6"/>
    <w:rsid w:val="008A7F1C"/>
    <w:rsid w:val="0092391C"/>
    <w:rsid w:val="00925611"/>
    <w:rsid w:val="00927B82"/>
    <w:rsid w:val="009371FD"/>
    <w:rsid w:val="00953900"/>
    <w:rsid w:val="00953ADB"/>
    <w:rsid w:val="0096144C"/>
    <w:rsid w:val="009650F2"/>
    <w:rsid w:val="009839B7"/>
    <w:rsid w:val="0098643E"/>
    <w:rsid w:val="009B3B83"/>
    <w:rsid w:val="009C13FD"/>
    <w:rsid w:val="009D0212"/>
    <w:rsid w:val="009D2005"/>
    <w:rsid w:val="00A02F16"/>
    <w:rsid w:val="00A10229"/>
    <w:rsid w:val="00A14122"/>
    <w:rsid w:val="00A24258"/>
    <w:rsid w:val="00A261D8"/>
    <w:rsid w:val="00A30866"/>
    <w:rsid w:val="00A32150"/>
    <w:rsid w:val="00A41C47"/>
    <w:rsid w:val="00A51A6D"/>
    <w:rsid w:val="00A85CF5"/>
    <w:rsid w:val="00AA6955"/>
    <w:rsid w:val="00AB3A7E"/>
    <w:rsid w:val="00AC0453"/>
    <w:rsid w:val="00AC0BE1"/>
    <w:rsid w:val="00AC75B4"/>
    <w:rsid w:val="00AE0CF0"/>
    <w:rsid w:val="00AF78B5"/>
    <w:rsid w:val="00B02367"/>
    <w:rsid w:val="00B024AC"/>
    <w:rsid w:val="00B247CA"/>
    <w:rsid w:val="00B3066F"/>
    <w:rsid w:val="00B42FC3"/>
    <w:rsid w:val="00B62099"/>
    <w:rsid w:val="00BA0A19"/>
    <w:rsid w:val="00BA7B89"/>
    <w:rsid w:val="00BD17AC"/>
    <w:rsid w:val="00BF1D48"/>
    <w:rsid w:val="00BF346A"/>
    <w:rsid w:val="00BF391B"/>
    <w:rsid w:val="00C030F6"/>
    <w:rsid w:val="00C566B7"/>
    <w:rsid w:val="00C70296"/>
    <w:rsid w:val="00C7349A"/>
    <w:rsid w:val="00CC056F"/>
    <w:rsid w:val="00CD1DB6"/>
    <w:rsid w:val="00CD2D1A"/>
    <w:rsid w:val="00CD58A2"/>
    <w:rsid w:val="00CF6432"/>
    <w:rsid w:val="00D25AE3"/>
    <w:rsid w:val="00D33CB2"/>
    <w:rsid w:val="00D518D6"/>
    <w:rsid w:val="00D8104D"/>
    <w:rsid w:val="00DB34D4"/>
    <w:rsid w:val="00DC4559"/>
    <w:rsid w:val="00E05A52"/>
    <w:rsid w:val="00E12B95"/>
    <w:rsid w:val="00E12FFA"/>
    <w:rsid w:val="00E31C6F"/>
    <w:rsid w:val="00E419EE"/>
    <w:rsid w:val="00E41F51"/>
    <w:rsid w:val="00E466FB"/>
    <w:rsid w:val="00E55BF8"/>
    <w:rsid w:val="00E70604"/>
    <w:rsid w:val="00E73151"/>
    <w:rsid w:val="00E82A63"/>
    <w:rsid w:val="00E946A5"/>
    <w:rsid w:val="00EB1D7A"/>
    <w:rsid w:val="00ED4718"/>
    <w:rsid w:val="00EF3DE6"/>
    <w:rsid w:val="00F078D6"/>
    <w:rsid w:val="00F14BE5"/>
    <w:rsid w:val="00F30CC7"/>
    <w:rsid w:val="00F76092"/>
    <w:rsid w:val="00F81FD1"/>
    <w:rsid w:val="00F94BBE"/>
    <w:rsid w:val="00FB287D"/>
    <w:rsid w:val="00FD102A"/>
    <w:rsid w:val="00FD33CB"/>
    <w:rsid w:val="00FF2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DCFAFA"/>
  <w15:docId w15:val="{90934912-50CE-46F3-A9D7-0F50BA267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36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1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BD17AC"/>
  </w:style>
  <w:style w:type="paragraph" w:styleId="BalloonText">
    <w:name w:val="Balloon Text"/>
    <w:basedOn w:val="Normal"/>
    <w:link w:val="BalloonTextChar"/>
    <w:uiPriority w:val="99"/>
    <w:semiHidden/>
    <w:unhideWhenUsed/>
    <w:rsid w:val="001B11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18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0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0A1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A19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7315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839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39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39B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9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9B7"/>
    <w:rPr>
      <w:rFonts w:ascii="Times New Roman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B3B83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F30CC7"/>
    <w:pPr>
      <w:adjustRightInd/>
      <w:spacing w:line="276" w:lineRule="auto"/>
      <w:ind w:left="432"/>
    </w:pPr>
    <w:rPr>
      <w:rFonts w:eastAsia="Courier New" w:cs="Courier New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F30CC7"/>
    <w:rPr>
      <w:rFonts w:ascii="Times New Roman" w:eastAsia="Courier New" w:hAnsi="Times New Roman" w:cs="Courier New"/>
      <w:sz w:val="24"/>
      <w:szCs w:val="20"/>
    </w:rPr>
  </w:style>
  <w:style w:type="character" w:customStyle="1" w:styleId="Style2">
    <w:name w:val="Style2"/>
    <w:basedOn w:val="DefaultParagraphFont"/>
    <w:uiPriority w:val="1"/>
    <w:rsid w:val="00F30CC7"/>
    <w:rPr>
      <w:rFonts w:ascii="Times New Roman" w:hAnsi="Times New Roman"/>
      <w:sz w:val="24"/>
      <w:u w:val="single"/>
    </w:rPr>
  </w:style>
  <w:style w:type="paragraph" w:customStyle="1" w:styleId="paragraph">
    <w:name w:val="paragraph"/>
    <w:basedOn w:val="Normal"/>
    <w:rsid w:val="00DC4559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</w:rPr>
  </w:style>
  <w:style w:type="character" w:customStyle="1" w:styleId="normaltextrun">
    <w:name w:val="normaltextrun"/>
    <w:basedOn w:val="DefaultParagraphFont"/>
    <w:rsid w:val="00DC4559"/>
  </w:style>
  <w:style w:type="character" w:customStyle="1" w:styleId="eop">
    <w:name w:val="eop"/>
    <w:basedOn w:val="DefaultParagraphFont"/>
    <w:rsid w:val="00DC4559"/>
  </w:style>
  <w:style w:type="character" w:customStyle="1" w:styleId="tabchar">
    <w:name w:val="tabchar"/>
    <w:basedOn w:val="DefaultParagraphFont"/>
    <w:rsid w:val="00DC4559"/>
  </w:style>
  <w:style w:type="character" w:customStyle="1" w:styleId="spellingerror">
    <w:name w:val="spellingerror"/>
    <w:basedOn w:val="DefaultParagraphFont"/>
    <w:rsid w:val="00DC4559"/>
  </w:style>
  <w:style w:type="table" w:styleId="TableGrid">
    <w:name w:val="Table Grid"/>
    <w:basedOn w:val="TableNormal"/>
    <w:uiPriority w:val="59"/>
    <w:rsid w:val="00927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10229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3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1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3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6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7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7BFAD-498A-479F-AF1B-60C6A99A5920}"/>
      </w:docPartPr>
      <w:docPartBody>
        <w:p w:rsidR="00464E9B" w:rsidRDefault="005B3580"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FC27B4B173FE4EE6B8C0E0AE2B7E2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014EC-A2F0-4A71-A92C-1C1063967D8C}"/>
      </w:docPartPr>
      <w:docPartBody>
        <w:p w:rsidR="00464E9B" w:rsidRDefault="005B3580" w:rsidP="005B3580">
          <w:pPr>
            <w:pStyle w:val="FC27B4B173FE4EE6B8C0E0AE2B7E252F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6F993502075D42699A2500C903337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A6104-F5E6-4642-A25E-7C26CE83F6F4}"/>
      </w:docPartPr>
      <w:docPartBody>
        <w:p w:rsidR="00464E9B" w:rsidRDefault="005B3580" w:rsidP="005B3580">
          <w:pPr>
            <w:pStyle w:val="6F993502075D42699A2500C903337A4C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6A1B23341E0F410DAE55B26247E37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F532D-36FB-407E-9095-CC2BBF00E851}"/>
      </w:docPartPr>
      <w:docPartBody>
        <w:p w:rsidR="00464E9B" w:rsidRDefault="005B3580" w:rsidP="005B3580">
          <w:pPr>
            <w:pStyle w:val="6A1B23341E0F410DAE55B26247E37103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E3B5A7A7ED304F508C31364D096BE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5259C-FBD8-473A-9525-C31B441ADD8A}"/>
      </w:docPartPr>
      <w:docPartBody>
        <w:p w:rsidR="00464E9B" w:rsidRDefault="005B3580" w:rsidP="005B3580">
          <w:pPr>
            <w:pStyle w:val="E3B5A7A7ED304F508C31364D096BE32A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4729C-DB03-47F3-9C1B-50750FCCE61B}"/>
      </w:docPartPr>
      <w:docPartBody>
        <w:p w:rsidR="00464E9B" w:rsidRDefault="005B3580">
          <w:r w:rsidRPr="00034740">
            <w:rPr>
              <w:rStyle w:val="PlaceholderText"/>
            </w:rPr>
            <w:t>Click here to enter a date.</w:t>
          </w:r>
        </w:p>
      </w:docPartBody>
    </w:docPart>
    <w:docPart>
      <w:docPartPr>
        <w:name w:val="816BA422A89646488060E1A95EDBB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52A77-9609-4871-83D6-C0D0C0ED009E}"/>
      </w:docPartPr>
      <w:docPartBody>
        <w:p w:rsidR="00DB779E" w:rsidRDefault="00464E9B" w:rsidP="00464E9B">
          <w:pPr>
            <w:pStyle w:val="816BA422A89646488060E1A95EDBB97B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47CA3-FDDF-4AFF-A0D9-3C0D99BD79E3}"/>
      </w:docPartPr>
      <w:docPartBody>
        <w:p w:rsidR="00DB779E" w:rsidRDefault="00464E9B">
          <w:r w:rsidRPr="000F768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6C96699701463B9B19871FB5FEA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A3834-DCFF-4BD6-8AB2-59F2A3660DA8}"/>
      </w:docPartPr>
      <w:docPartBody>
        <w:p w:rsidR="00DB779E" w:rsidRDefault="00464E9B" w:rsidP="00464E9B">
          <w:pPr>
            <w:pStyle w:val="266C96699701463B9B19871FB5FEA08F"/>
          </w:pPr>
          <w:r w:rsidRPr="000F768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92E3B7ED274694979CF1DC86A5D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F09FB-592F-4FCB-AF68-8D96AA37CEEC}"/>
      </w:docPartPr>
      <w:docPartBody>
        <w:p w:rsidR="00DB779E" w:rsidRDefault="00464E9B" w:rsidP="00464E9B">
          <w:pPr>
            <w:pStyle w:val="BE92E3B7ED274694979CF1DC86A5D270"/>
          </w:pPr>
          <w:r w:rsidRPr="000F768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42DC0D207B47DBBAC43EAF6DE23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FE14A-B49D-456E-AA7C-5514C87FE50E}"/>
      </w:docPartPr>
      <w:docPartBody>
        <w:p w:rsidR="00DB779E" w:rsidRDefault="00464E9B" w:rsidP="00464E9B">
          <w:pPr>
            <w:pStyle w:val="6342DC0D207B47DBBAC43EAF6DE237FA"/>
          </w:pPr>
          <w:r w:rsidRPr="000F768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DA57C-8999-4943-A5CB-4A1AFC9910B5}"/>
      </w:docPartPr>
      <w:docPartBody>
        <w:p w:rsidR="008E3986" w:rsidRDefault="00E148D1">
          <w:r w:rsidRPr="0044792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B3580"/>
    <w:rsid w:val="00252F63"/>
    <w:rsid w:val="00312015"/>
    <w:rsid w:val="00464E9B"/>
    <w:rsid w:val="004F2C4B"/>
    <w:rsid w:val="0052380F"/>
    <w:rsid w:val="005B3580"/>
    <w:rsid w:val="006B348C"/>
    <w:rsid w:val="007B4D04"/>
    <w:rsid w:val="008E3986"/>
    <w:rsid w:val="00942214"/>
    <w:rsid w:val="009626A0"/>
    <w:rsid w:val="00AE508A"/>
    <w:rsid w:val="00AF78B5"/>
    <w:rsid w:val="00C030F6"/>
    <w:rsid w:val="00CC3B62"/>
    <w:rsid w:val="00D64AE6"/>
    <w:rsid w:val="00DB779E"/>
    <w:rsid w:val="00E148D1"/>
    <w:rsid w:val="00FB1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48D1"/>
    <w:rPr>
      <w:color w:val="808080"/>
    </w:rPr>
  </w:style>
  <w:style w:type="paragraph" w:customStyle="1" w:styleId="FC27B4B173FE4EE6B8C0E0AE2B7E252F">
    <w:name w:val="FC27B4B173FE4EE6B8C0E0AE2B7E252F"/>
    <w:rsid w:val="005B3580"/>
  </w:style>
  <w:style w:type="paragraph" w:customStyle="1" w:styleId="6F993502075D42699A2500C903337A4C">
    <w:name w:val="6F993502075D42699A2500C903337A4C"/>
    <w:rsid w:val="005B3580"/>
  </w:style>
  <w:style w:type="paragraph" w:customStyle="1" w:styleId="816BA422A89646488060E1A95EDBB97B">
    <w:name w:val="816BA422A89646488060E1A95EDBB97B"/>
    <w:rsid w:val="00464E9B"/>
  </w:style>
  <w:style w:type="paragraph" w:customStyle="1" w:styleId="266C96699701463B9B19871FB5FEA08F">
    <w:name w:val="266C96699701463B9B19871FB5FEA08F"/>
    <w:rsid w:val="00464E9B"/>
  </w:style>
  <w:style w:type="paragraph" w:customStyle="1" w:styleId="BE92E3B7ED274694979CF1DC86A5D270">
    <w:name w:val="BE92E3B7ED274694979CF1DC86A5D270"/>
    <w:rsid w:val="00464E9B"/>
  </w:style>
  <w:style w:type="paragraph" w:customStyle="1" w:styleId="6A1B23341E0F410DAE55B26247E37103">
    <w:name w:val="6A1B23341E0F410DAE55B26247E37103"/>
    <w:rsid w:val="005B3580"/>
  </w:style>
  <w:style w:type="paragraph" w:customStyle="1" w:styleId="6342DC0D207B47DBBAC43EAF6DE237FA">
    <w:name w:val="6342DC0D207B47DBBAC43EAF6DE237FA"/>
    <w:rsid w:val="00464E9B"/>
  </w:style>
  <w:style w:type="paragraph" w:customStyle="1" w:styleId="E3B5A7A7ED304F508C31364D096BE32A">
    <w:name w:val="E3B5A7A7ED304F508C31364D096BE32A"/>
    <w:rsid w:val="005B35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Hughes, Stacey</DisplayName>
        <AccountId>6</AccountId>
        <AccountType/>
      </UserInfo>
      <UserInfo>
        <DisplayName>May, Jacob (Jake) A</DisplayName>
        <AccountId>12</AccountId>
        <AccountType/>
      </UserInfo>
      <UserInfo>
        <DisplayName>Ingram, Carrie T</DisplayName>
        <AccountId>14</AccountId>
        <AccountType/>
      </UserInfo>
      <UserInfo>
        <DisplayName>Lahr, Erin</DisplayName>
        <AccountId>267</AccountId>
        <AccountType/>
      </UserInfo>
      <UserInfo>
        <DisplayName>Spicer, Cheri L</DisplayName>
        <AccountId>19</AccountId>
        <AccountType/>
      </UserInfo>
    </SharedWithUsers>
    <Status xmlns="7bbe2988-427c-4715-85b6-749445f1c421">Uploaded</Status>
    <Final xmlns="7bbe2988-427c-4715-85b6-749445f1c421">false</Final>
    <TaxCatchAll xmlns="ddb5066c-6899-482b-9ea0-5145f9da9989" xsi:nil="true"/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AF72EF-4F56-4772-9091-CB6FD3968C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1AFB8E-9FB0-4E5B-8D0A-4C4F0D7C8C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344B95-1C43-4409-B33A-46C0AFA1BEE4}">
  <ds:schemaRefs>
    <ds:schemaRef ds:uri="http://schemas.microsoft.com/office/2006/metadata/properties"/>
    <ds:schemaRef ds:uri="http://schemas.microsoft.com/office/infopath/2007/PartnerControls"/>
    <ds:schemaRef ds:uri="ba60bd00-942c-4abc-95c3-284a37af4338"/>
    <ds:schemaRef ds:uri="7bbe2988-427c-4715-85b6-749445f1c421"/>
    <ds:schemaRef ds:uri="ddb5066c-6899-482b-9ea0-5145f9da9989"/>
  </ds:schemaRefs>
</ds:datastoreItem>
</file>

<file path=customXml/itemProps4.xml><?xml version="1.0" encoding="utf-8"?>
<ds:datastoreItem xmlns:ds="http://schemas.openxmlformats.org/officeDocument/2006/customXml" ds:itemID="{FAEE7747-05CC-4E19-8640-3B3F1EA11A6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4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ohnson</dc:creator>
  <cp:lastModifiedBy>Lahr, Erin</cp:lastModifiedBy>
  <cp:revision>2</cp:revision>
  <cp:lastPrinted>2015-06-18T18:12:00Z</cp:lastPrinted>
  <dcterms:created xsi:type="dcterms:W3CDTF">2025-08-04T13:12:00Z</dcterms:created>
  <dcterms:modified xsi:type="dcterms:W3CDTF">2025-08-04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MediaServiceImageTags">
    <vt:lpwstr/>
  </property>
  <property fmtid="{D5CDD505-2E9C-101B-9397-08002B2CF9AE}" pid="4" name="GrammarlyDocumentId">
    <vt:lpwstr>0cdd0a0ab14a40190cb9e2266282eac796c67b5e5f1b147843a9c3e31c942441</vt:lpwstr>
  </property>
</Properties>
</file>